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F3CA06" w14:textId="77777777" w:rsidR="00355425" w:rsidRDefault="00355425" w:rsidP="00355425">
      <w:r>
        <w:t>Page 311</w:t>
      </w:r>
    </w:p>
    <w:p w14:paraId="309A3E45" w14:textId="77777777" w:rsidR="00355425" w:rsidRDefault="00355425" w:rsidP="00355425">
      <w:r>
        <w:t>Programming Project 1 – searchStr.c</w:t>
      </w:r>
    </w:p>
    <w:p w14:paraId="28539ABC" w14:textId="77777777" w:rsidR="00355425" w:rsidRDefault="00355425" w:rsidP="00355425"/>
    <w:p w14:paraId="2A63E495" w14:textId="77777777" w:rsidR="00355425" w:rsidRDefault="00355425" w:rsidP="00355425">
      <w:r>
        <w:t>Output</w:t>
      </w:r>
    </w:p>
    <w:p w14:paraId="5544EA24" w14:textId="77777777" w:rsidR="00355425" w:rsidRDefault="00355425" w:rsidP="00355425">
      <w:r>
        <w:rPr>
          <w:noProof/>
        </w:rPr>
        <w:drawing>
          <wp:inline distT="0" distB="0" distL="0" distR="0" wp14:anchorId="146509E2" wp14:editId="0338F11B">
            <wp:extent cx="5943600" cy="2780665"/>
            <wp:effectExtent l="0" t="0" r="0" b="63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2780665"/>
                    </a:xfrm>
                    <a:prstGeom prst="rect">
                      <a:avLst/>
                    </a:prstGeom>
                  </pic:spPr>
                </pic:pic>
              </a:graphicData>
            </a:graphic>
          </wp:inline>
        </w:drawing>
      </w:r>
    </w:p>
    <w:p w14:paraId="4FD741E4" w14:textId="77777777" w:rsidR="00355425" w:rsidRDefault="00355425" w:rsidP="00355425"/>
    <w:p w14:paraId="1007A75D" w14:textId="77777777" w:rsidR="00355425" w:rsidRDefault="00355425" w:rsidP="00355425">
      <w:r>
        <w:t>Code:</w:t>
      </w:r>
    </w:p>
    <w:p w14:paraId="10AC64F8" w14:textId="77777777" w:rsidR="00355425" w:rsidRDefault="00355425" w:rsidP="00355425">
      <w:r>
        <w:t>#include &lt;stdio.h&gt;</w:t>
      </w:r>
    </w:p>
    <w:p w14:paraId="40AA2AD4" w14:textId="77777777" w:rsidR="00355425" w:rsidRDefault="00355425" w:rsidP="00355425">
      <w:r>
        <w:t>#include &lt;string.h&gt;</w:t>
      </w:r>
    </w:p>
    <w:p w14:paraId="5B39CB59" w14:textId="77777777" w:rsidR="00355425" w:rsidRDefault="00355425" w:rsidP="00355425"/>
    <w:p w14:paraId="533B0859" w14:textId="77777777" w:rsidR="00355425" w:rsidRDefault="00355425" w:rsidP="00355425">
      <w:r>
        <w:t>int main(){</w:t>
      </w:r>
    </w:p>
    <w:p w14:paraId="1ABC1135" w14:textId="77777777" w:rsidR="00355425" w:rsidRDefault="00355425" w:rsidP="00355425">
      <w:r>
        <w:t xml:space="preserve">    //define variables</w:t>
      </w:r>
    </w:p>
    <w:p w14:paraId="3BECCDAF" w14:textId="77777777" w:rsidR="00355425" w:rsidRDefault="00355425" w:rsidP="00355425">
      <w:r>
        <w:t xml:space="preserve">    char str[20];</w:t>
      </w:r>
    </w:p>
    <w:p w14:paraId="069B8B98" w14:textId="77777777" w:rsidR="00355425" w:rsidRDefault="00355425" w:rsidP="00355425">
      <w:r>
        <w:t xml:space="preserve">    char large[20];</w:t>
      </w:r>
    </w:p>
    <w:p w14:paraId="1846F19B" w14:textId="77777777" w:rsidR="00355425" w:rsidRDefault="00355425" w:rsidP="00355425">
      <w:r>
        <w:t xml:space="preserve">    char small[20];</w:t>
      </w:r>
    </w:p>
    <w:p w14:paraId="74AF814D" w14:textId="77777777" w:rsidR="00355425" w:rsidRDefault="00355425" w:rsidP="00355425">
      <w:r>
        <w:t xml:space="preserve">    </w:t>
      </w:r>
    </w:p>
    <w:p w14:paraId="0C005772" w14:textId="77777777" w:rsidR="00355425" w:rsidRDefault="00355425" w:rsidP="00355425">
      <w:r>
        <w:t xml:space="preserve">    //prompt user and get input</w:t>
      </w:r>
    </w:p>
    <w:p w14:paraId="04275642" w14:textId="77777777" w:rsidR="00355425" w:rsidRDefault="00355425" w:rsidP="00355425">
      <w:r>
        <w:t xml:space="preserve">    printf("Enter word: ");</w:t>
      </w:r>
    </w:p>
    <w:p w14:paraId="7424CB09" w14:textId="77777777" w:rsidR="00355425" w:rsidRDefault="00355425" w:rsidP="00355425">
      <w:r>
        <w:t xml:space="preserve">    gets(small);</w:t>
      </w:r>
    </w:p>
    <w:p w14:paraId="428E06CA" w14:textId="77777777" w:rsidR="00355425" w:rsidRDefault="00355425" w:rsidP="00355425">
      <w:r>
        <w:lastRenderedPageBreak/>
        <w:t xml:space="preserve">    </w:t>
      </w:r>
    </w:p>
    <w:p w14:paraId="5DA74A39" w14:textId="77777777" w:rsidR="00355425" w:rsidRDefault="00355425" w:rsidP="00355425">
      <w:r>
        <w:t xml:space="preserve">    //while it isnt 4 characters long, keep going through loop</w:t>
      </w:r>
    </w:p>
    <w:p w14:paraId="75D75A8D" w14:textId="77777777" w:rsidR="00355425" w:rsidRDefault="00355425" w:rsidP="00355425">
      <w:r>
        <w:t xml:space="preserve">    while(strlen(str) != 4){</w:t>
      </w:r>
    </w:p>
    <w:p w14:paraId="61B9B800" w14:textId="77777777" w:rsidR="00355425" w:rsidRDefault="00355425" w:rsidP="00355425">
      <w:r>
        <w:t xml:space="preserve">        printf("Enter word: ");</w:t>
      </w:r>
    </w:p>
    <w:p w14:paraId="2CD4BDAE" w14:textId="77777777" w:rsidR="00355425" w:rsidRDefault="00355425" w:rsidP="00355425">
      <w:r>
        <w:t xml:space="preserve">        gets(str);</w:t>
      </w:r>
    </w:p>
    <w:p w14:paraId="787D8257" w14:textId="77777777" w:rsidR="00355425" w:rsidRDefault="00355425" w:rsidP="00355425">
      <w:r>
        <w:t xml:space="preserve">        </w:t>
      </w:r>
    </w:p>
    <w:p w14:paraId="01FE4469" w14:textId="77777777" w:rsidR="00355425" w:rsidRDefault="00355425" w:rsidP="00355425">
      <w:r>
        <w:t xml:space="preserve">        //checks if it is the largest or smallest</w:t>
      </w:r>
    </w:p>
    <w:p w14:paraId="12932CEA" w14:textId="77777777" w:rsidR="00355425" w:rsidRDefault="00355425" w:rsidP="00355425">
      <w:r>
        <w:t xml:space="preserve">        //and sets it to be if true.</w:t>
      </w:r>
    </w:p>
    <w:p w14:paraId="332ECC67" w14:textId="77777777" w:rsidR="00355425" w:rsidRDefault="00355425" w:rsidP="00355425">
      <w:r>
        <w:t xml:space="preserve">        if(strcmp(str, small) &lt; 0){</w:t>
      </w:r>
    </w:p>
    <w:p w14:paraId="25644929" w14:textId="77777777" w:rsidR="00355425" w:rsidRDefault="00355425" w:rsidP="00355425">
      <w:r>
        <w:t xml:space="preserve">            strcpy(small, str);</w:t>
      </w:r>
    </w:p>
    <w:p w14:paraId="13577726" w14:textId="77777777" w:rsidR="00355425" w:rsidRDefault="00355425" w:rsidP="00355425">
      <w:r>
        <w:t xml:space="preserve">        }</w:t>
      </w:r>
    </w:p>
    <w:p w14:paraId="1D82AAB3" w14:textId="77777777" w:rsidR="00355425" w:rsidRDefault="00355425" w:rsidP="00355425">
      <w:r>
        <w:t xml:space="preserve">        if(strcmp(str, large) &gt; 0){</w:t>
      </w:r>
    </w:p>
    <w:p w14:paraId="38DB49DA" w14:textId="77777777" w:rsidR="00355425" w:rsidRDefault="00355425" w:rsidP="00355425">
      <w:r>
        <w:t xml:space="preserve">            strcpy(large, str);</w:t>
      </w:r>
    </w:p>
    <w:p w14:paraId="4FAD0C35" w14:textId="77777777" w:rsidR="00355425" w:rsidRDefault="00355425" w:rsidP="00355425">
      <w:r>
        <w:t xml:space="preserve">        }</w:t>
      </w:r>
    </w:p>
    <w:p w14:paraId="3CBA2931" w14:textId="77777777" w:rsidR="00355425" w:rsidRDefault="00355425" w:rsidP="00355425">
      <w:r>
        <w:t xml:space="preserve">        </w:t>
      </w:r>
    </w:p>
    <w:p w14:paraId="4CCB11C5" w14:textId="77777777" w:rsidR="00355425" w:rsidRDefault="00355425" w:rsidP="00355425">
      <w:r>
        <w:t xml:space="preserve">    }</w:t>
      </w:r>
    </w:p>
    <w:p w14:paraId="25758BA8" w14:textId="77777777" w:rsidR="00355425" w:rsidRDefault="00355425" w:rsidP="00355425">
      <w:r>
        <w:t xml:space="preserve">    printf("Smallest Word: %s\n", small);</w:t>
      </w:r>
    </w:p>
    <w:p w14:paraId="297B84C0" w14:textId="77777777" w:rsidR="00355425" w:rsidRDefault="00355425" w:rsidP="00355425">
      <w:r>
        <w:t xml:space="preserve">    printf("Largest Word: %s\n", large);</w:t>
      </w:r>
    </w:p>
    <w:p w14:paraId="02A06FA1" w14:textId="77777777" w:rsidR="00355425" w:rsidRDefault="00355425" w:rsidP="00355425">
      <w:r>
        <w:t xml:space="preserve">    </w:t>
      </w:r>
    </w:p>
    <w:p w14:paraId="5FE7179A" w14:textId="77777777" w:rsidR="00355425" w:rsidRDefault="00355425" w:rsidP="00355425">
      <w:r>
        <w:t>}</w:t>
      </w:r>
    </w:p>
    <w:p w14:paraId="3F815DEB" w14:textId="77777777" w:rsidR="00355425" w:rsidRDefault="00355425" w:rsidP="00355425"/>
    <w:p w14:paraId="60FCCB39" w14:textId="77777777" w:rsidR="00355425" w:rsidRDefault="00355425" w:rsidP="00355425"/>
    <w:p w14:paraId="5D0D3527" w14:textId="77777777" w:rsidR="00355425" w:rsidRDefault="00355425" w:rsidP="00355425"/>
    <w:p w14:paraId="5EBD0523" w14:textId="77777777" w:rsidR="00355425" w:rsidRDefault="00355425" w:rsidP="00355425">
      <w:r>
        <w:t>Page 312</w:t>
      </w:r>
    </w:p>
    <w:p w14:paraId="147B061B" w14:textId="77777777" w:rsidR="00355425" w:rsidRDefault="00355425" w:rsidP="00355425">
      <w:r>
        <w:t>Programming Project 4 – reverseStr.c</w:t>
      </w:r>
    </w:p>
    <w:p w14:paraId="4EA5ECFC" w14:textId="77777777" w:rsidR="00355425" w:rsidRDefault="00355425" w:rsidP="00355425">
      <w:r>
        <w:rPr>
          <w:noProof/>
        </w:rPr>
        <w:lastRenderedPageBreak/>
        <w:drawing>
          <wp:inline distT="0" distB="0" distL="0" distR="0" wp14:anchorId="3A864FA8" wp14:editId="4DAAB860">
            <wp:extent cx="5943600" cy="1320800"/>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1320800"/>
                    </a:xfrm>
                    <a:prstGeom prst="rect">
                      <a:avLst/>
                    </a:prstGeom>
                  </pic:spPr>
                </pic:pic>
              </a:graphicData>
            </a:graphic>
          </wp:inline>
        </w:drawing>
      </w:r>
    </w:p>
    <w:p w14:paraId="4E815BB5" w14:textId="77777777" w:rsidR="00355425" w:rsidRDefault="00355425" w:rsidP="00355425">
      <w:r>
        <w:t>Code:</w:t>
      </w:r>
    </w:p>
    <w:p w14:paraId="53A818A0" w14:textId="77777777" w:rsidR="00355425" w:rsidRDefault="00355425" w:rsidP="00355425">
      <w:r>
        <w:t>#include &lt;stdio.h&gt;</w:t>
      </w:r>
    </w:p>
    <w:p w14:paraId="72C5A536" w14:textId="77777777" w:rsidR="00355425" w:rsidRDefault="00355425" w:rsidP="00355425"/>
    <w:p w14:paraId="236008D2" w14:textId="77777777" w:rsidR="00355425" w:rsidRDefault="00355425" w:rsidP="00355425">
      <w:r>
        <w:t>int main(int argc , char *argv[]){</w:t>
      </w:r>
    </w:p>
    <w:p w14:paraId="363F3209" w14:textId="77777777" w:rsidR="00355425" w:rsidRDefault="00355425" w:rsidP="00355425">
      <w:r>
        <w:t xml:space="preserve">    //for loop to iterate through array backwards</w:t>
      </w:r>
    </w:p>
    <w:p w14:paraId="316F63A1" w14:textId="77777777" w:rsidR="00355425" w:rsidRDefault="00355425" w:rsidP="00355425">
      <w:r>
        <w:t xml:space="preserve">    for(int i = argc - 1; i &gt; 0; i--){</w:t>
      </w:r>
    </w:p>
    <w:p w14:paraId="194DE198" w14:textId="77777777" w:rsidR="00355425" w:rsidRDefault="00355425" w:rsidP="00355425">
      <w:r>
        <w:t xml:space="preserve">        //print out each iteration</w:t>
      </w:r>
    </w:p>
    <w:p w14:paraId="5BD45058" w14:textId="77777777" w:rsidR="00355425" w:rsidRDefault="00355425" w:rsidP="00355425">
      <w:r>
        <w:t xml:space="preserve">        printf("%s ", argv[i]);</w:t>
      </w:r>
    </w:p>
    <w:p w14:paraId="7B1B2EC9" w14:textId="77777777" w:rsidR="00355425" w:rsidRDefault="00355425" w:rsidP="00355425">
      <w:r>
        <w:t xml:space="preserve">        </w:t>
      </w:r>
    </w:p>
    <w:p w14:paraId="5CDEC7A9" w14:textId="77777777" w:rsidR="00355425" w:rsidRDefault="00355425" w:rsidP="00355425">
      <w:r>
        <w:t xml:space="preserve">    }</w:t>
      </w:r>
    </w:p>
    <w:p w14:paraId="699E74EF" w14:textId="77777777" w:rsidR="00355425" w:rsidRDefault="00355425" w:rsidP="00355425">
      <w:r>
        <w:t xml:space="preserve">    printf("\n");</w:t>
      </w:r>
    </w:p>
    <w:p w14:paraId="7EF8ED28" w14:textId="77777777" w:rsidR="00355425" w:rsidRDefault="00355425" w:rsidP="00355425"/>
    <w:p w14:paraId="2EAF0CCC" w14:textId="77777777" w:rsidR="00355425" w:rsidRDefault="00355425" w:rsidP="00355425">
      <w:r>
        <w:t>}</w:t>
      </w:r>
    </w:p>
    <w:p w14:paraId="0C8AABEE" w14:textId="77777777" w:rsidR="00355425" w:rsidRDefault="00355425" w:rsidP="00355425"/>
    <w:p w14:paraId="3EF27751" w14:textId="77777777" w:rsidR="00355425" w:rsidRDefault="00355425" w:rsidP="00355425">
      <w:r>
        <w:br w:type="page"/>
      </w:r>
    </w:p>
    <w:p w14:paraId="76D83E8E" w14:textId="77777777" w:rsidR="00355425" w:rsidRDefault="00355425" w:rsidP="00355425"/>
    <w:p w14:paraId="60E4CF83" w14:textId="77777777" w:rsidR="00355425" w:rsidRDefault="00355425" w:rsidP="00355425">
      <w:r>
        <w:t>Programming Project 5 – sumStr.c</w:t>
      </w:r>
    </w:p>
    <w:p w14:paraId="44F9AD3B" w14:textId="77777777" w:rsidR="00355425" w:rsidRDefault="00355425" w:rsidP="00355425">
      <w:r>
        <w:rPr>
          <w:noProof/>
        </w:rPr>
        <w:drawing>
          <wp:inline distT="0" distB="0" distL="0" distR="0" wp14:anchorId="29700B46" wp14:editId="4A6D5272">
            <wp:extent cx="5943600" cy="1819275"/>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1819275"/>
                    </a:xfrm>
                    <a:prstGeom prst="rect">
                      <a:avLst/>
                    </a:prstGeom>
                  </pic:spPr>
                </pic:pic>
              </a:graphicData>
            </a:graphic>
          </wp:inline>
        </w:drawing>
      </w:r>
    </w:p>
    <w:p w14:paraId="397785B4" w14:textId="77777777" w:rsidR="00355425" w:rsidRDefault="00355425" w:rsidP="00355425">
      <w:r>
        <w:t>Code</w:t>
      </w:r>
    </w:p>
    <w:p w14:paraId="395118FE" w14:textId="77777777" w:rsidR="00355425" w:rsidRDefault="00355425" w:rsidP="00355425">
      <w:r>
        <w:t>#include &lt;stdio.h&gt;</w:t>
      </w:r>
    </w:p>
    <w:p w14:paraId="77389080" w14:textId="77777777" w:rsidR="00355425" w:rsidRDefault="00355425" w:rsidP="00355425"/>
    <w:p w14:paraId="500C8299" w14:textId="77777777" w:rsidR="00355425" w:rsidRDefault="00355425" w:rsidP="00355425">
      <w:r>
        <w:t>int main(int argc , char *argv[]){</w:t>
      </w:r>
    </w:p>
    <w:p w14:paraId="0AFB0A6A" w14:textId="77777777" w:rsidR="00355425" w:rsidRDefault="00355425" w:rsidP="00355425">
      <w:r>
        <w:t xml:space="preserve">    //declare sum variable to be 0</w:t>
      </w:r>
    </w:p>
    <w:p w14:paraId="5BCB4E63" w14:textId="77777777" w:rsidR="00355425" w:rsidRDefault="00355425" w:rsidP="00355425">
      <w:r>
        <w:t xml:space="preserve">    int sum = 0;</w:t>
      </w:r>
    </w:p>
    <w:p w14:paraId="218B098D" w14:textId="77777777" w:rsidR="00355425" w:rsidRDefault="00355425" w:rsidP="00355425">
      <w:r>
        <w:tab/>
      </w:r>
    </w:p>
    <w:p w14:paraId="6DFA3B0A" w14:textId="77777777" w:rsidR="00355425" w:rsidRDefault="00355425" w:rsidP="00355425">
      <w:r>
        <w:tab/>
        <w:t>//iterate through each element until there are none left</w:t>
      </w:r>
    </w:p>
    <w:p w14:paraId="33B7E026" w14:textId="77777777" w:rsidR="00355425" w:rsidRDefault="00355425" w:rsidP="00355425">
      <w:r>
        <w:tab/>
        <w:t>for(int i = 1; argv[i] != NULL; i++){</w:t>
      </w:r>
    </w:p>
    <w:p w14:paraId="301EF2D7" w14:textId="77777777" w:rsidR="00355425" w:rsidRDefault="00355425" w:rsidP="00355425">
      <w:r>
        <w:tab/>
        <w:t xml:space="preserve">    //add each element to sum </w:t>
      </w:r>
    </w:p>
    <w:p w14:paraId="2E56DE33" w14:textId="77777777" w:rsidR="00355425" w:rsidRDefault="00355425" w:rsidP="00355425">
      <w:r>
        <w:tab/>
      </w:r>
      <w:r>
        <w:tab/>
        <w:t>sum += atoi(argv[i]);</w:t>
      </w:r>
    </w:p>
    <w:p w14:paraId="559717ED" w14:textId="77777777" w:rsidR="00355425" w:rsidRDefault="00355425" w:rsidP="00355425">
      <w:r>
        <w:t xml:space="preserve">    }   </w:t>
      </w:r>
    </w:p>
    <w:p w14:paraId="207DD14A" w14:textId="77777777" w:rsidR="00355425" w:rsidRDefault="00355425" w:rsidP="00355425">
      <w:r>
        <w:t xml:space="preserve">    printf("Total: %d\n" , sum);</w:t>
      </w:r>
    </w:p>
    <w:p w14:paraId="15D2D6D5" w14:textId="77777777" w:rsidR="00355425" w:rsidRDefault="00355425" w:rsidP="00355425">
      <w:r>
        <w:t xml:space="preserve">    </w:t>
      </w:r>
    </w:p>
    <w:p w14:paraId="54885FC7" w14:textId="77777777" w:rsidR="00355425" w:rsidRDefault="00355425" w:rsidP="00355425">
      <w:r>
        <w:t>}</w:t>
      </w:r>
    </w:p>
    <w:p w14:paraId="0ECF2A31" w14:textId="77777777" w:rsidR="00355425" w:rsidRDefault="00355425" w:rsidP="00355425"/>
    <w:p w14:paraId="3C92458F" w14:textId="77777777" w:rsidR="00355425" w:rsidRDefault="00355425" w:rsidP="00355425"/>
    <w:p w14:paraId="52835BC9" w14:textId="77777777" w:rsidR="00355425" w:rsidRDefault="00355425" w:rsidP="00355425"/>
    <w:p w14:paraId="7B64C23B" w14:textId="49F7B86B" w:rsidR="008618B9" w:rsidRPr="00355425" w:rsidRDefault="008618B9" w:rsidP="00355425"/>
    <w:sectPr w:rsidR="008618B9" w:rsidRPr="00355425">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844FF0" w14:textId="77777777" w:rsidR="00EA6A59" w:rsidRDefault="00EA6A59" w:rsidP="00E9131E">
      <w:pPr>
        <w:spacing w:after="0" w:line="240" w:lineRule="auto"/>
      </w:pPr>
      <w:r>
        <w:separator/>
      </w:r>
    </w:p>
  </w:endnote>
  <w:endnote w:type="continuationSeparator" w:id="0">
    <w:p w14:paraId="4F5EC7C2" w14:textId="77777777" w:rsidR="00EA6A59" w:rsidRDefault="00EA6A59" w:rsidP="00E913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6B780" w14:textId="021A9E8C" w:rsidR="00E9131E" w:rsidRDefault="00E9131E" w:rsidP="00D64388">
    <w:pPr>
      <w:pStyle w:val="Footer"/>
    </w:pPr>
    <w:r w:rsidRPr="00D64388">
      <w:rPr>
        <w:rFonts w:ascii="Times New Roman" w:hAnsi="Times New Roman" w:cs="Times New Roman"/>
        <w:i/>
        <w:iCs/>
        <w:color w:val="333333"/>
        <w:sz w:val="20"/>
        <w:szCs w:val="20"/>
        <w:shd w:val="clear" w:color="auto" w:fill="FFFFFF"/>
      </w:rPr>
      <w:t>Violations of academic honesty represent a serious breach of discipline and may be considered grounds for disciplinary action, including dismissal from the University. The University requires that all assignments submitted to faculty members by students be the work of the individual student submitting the work. An exception would be group projects assigned by the instructor. (Source: SEMO website)</w:t>
    </w:r>
    <w:r w:rsidRPr="00D64388">
      <w:rPr>
        <w:rFonts w:ascii="Times New Roman" w:hAnsi="Times New Roman" w:cs="Times New Roman"/>
        <w:color w:val="333333"/>
        <w:sz w:val="20"/>
        <w:szCs w:val="20"/>
        <w:shd w:val="clear" w:color="auto" w:fill="FFFFFF"/>
      </w:rPr>
      <w:t xml:space="preserve">                             </w:t>
    </w:r>
    <w:sdt>
      <w:sdtPr>
        <w:id w:val="-1670939547"/>
        <w:docPartObj>
          <w:docPartGallery w:val="Page Numbers (Bottom of Page)"/>
          <w:docPartUnique/>
        </w:docPartObj>
      </w:sdtPr>
      <w:sdtEndPr>
        <w:rPr>
          <w:noProof/>
          <w:sz w:val="16"/>
          <w:szCs w:val="16"/>
        </w:rPr>
      </w:sdtEndPr>
      <w:sdtContent>
        <w:r w:rsidRPr="000A0186">
          <w:rPr>
            <w:sz w:val="18"/>
            <w:szCs w:val="18"/>
          </w:rPr>
          <w:fldChar w:fldCharType="begin"/>
        </w:r>
        <w:r w:rsidRPr="000A0186">
          <w:rPr>
            <w:sz w:val="18"/>
            <w:szCs w:val="18"/>
          </w:rPr>
          <w:instrText xml:space="preserve"> PAGE   \* MERGEFORMAT </w:instrText>
        </w:r>
        <w:r w:rsidRPr="000A0186">
          <w:rPr>
            <w:sz w:val="18"/>
            <w:szCs w:val="18"/>
          </w:rPr>
          <w:fldChar w:fldCharType="separate"/>
        </w:r>
        <w:r w:rsidRPr="000A0186">
          <w:rPr>
            <w:sz w:val="18"/>
            <w:szCs w:val="18"/>
          </w:rPr>
          <w:t>1</w:t>
        </w:r>
        <w:r w:rsidRPr="000A0186">
          <w:rPr>
            <w:noProof/>
            <w:sz w:val="18"/>
            <w:szCs w:val="18"/>
          </w:rPr>
          <w:fldChar w:fldCharType="end"/>
        </w:r>
      </w:sdtContent>
    </w:sdt>
  </w:p>
  <w:p w14:paraId="3E70EBD2" w14:textId="76BA6C68" w:rsidR="00E9131E" w:rsidRPr="00E9131E" w:rsidRDefault="00E9131E" w:rsidP="00E9131E">
    <w:pPr>
      <w:pStyle w:val="Footer"/>
      <w:jc w:val="both"/>
      <w:rPr>
        <w:rFonts w:ascii="Times New Roman" w:hAnsi="Times New Roman" w:cs="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F40067" w14:textId="77777777" w:rsidR="00EA6A59" w:rsidRDefault="00EA6A59" w:rsidP="00E9131E">
      <w:pPr>
        <w:spacing w:after="0" w:line="240" w:lineRule="auto"/>
      </w:pPr>
      <w:r>
        <w:separator/>
      </w:r>
    </w:p>
  </w:footnote>
  <w:footnote w:type="continuationSeparator" w:id="0">
    <w:p w14:paraId="39CDD3F1" w14:textId="77777777" w:rsidR="00EA6A59" w:rsidRDefault="00EA6A59" w:rsidP="00E913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4881F" w14:textId="790516F7" w:rsidR="00E9131E" w:rsidRDefault="00E9131E" w:rsidP="000A0186">
    <w:pPr>
      <w:pStyle w:val="Header"/>
      <w:jc w:val="both"/>
      <w:rPr>
        <w:rFonts w:ascii="Times New Roman" w:hAnsi="Times New Roman" w:cs="Times New Roman"/>
        <w:sz w:val="20"/>
        <w:szCs w:val="20"/>
      </w:rPr>
    </w:pPr>
    <w:r w:rsidRPr="000A0186">
      <w:rPr>
        <w:rFonts w:ascii="Times New Roman" w:hAnsi="Times New Roman" w:cs="Times New Roman"/>
        <w:sz w:val="20"/>
        <w:szCs w:val="20"/>
      </w:rPr>
      <w:t>Course Title</w:t>
    </w:r>
    <w:r w:rsidR="005C4889">
      <w:rPr>
        <w:rFonts w:ascii="Times New Roman" w:hAnsi="Times New Roman" w:cs="Times New Roman"/>
        <w:sz w:val="20"/>
        <w:szCs w:val="20"/>
      </w:rPr>
      <w:t xml:space="preserve"> CS351 </w:t>
    </w:r>
    <w:r w:rsidR="005C4889">
      <w:rPr>
        <w:rFonts w:ascii="Times New Roman" w:hAnsi="Times New Roman" w:cs="Times New Roman"/>
        <w:sz w:val="20"/>
        <w:szCs w:val="20"/>
      </w:rPr>
      <w:tab/>
    </w:r>
    <w:r w:rsidRPr="000A0186">
      <w:rPr>
        <w:rFonts w:ascii="Times New Roman" w:hAnsi="Times New Roman" w:cs="Times New Roman"/>
        <w:sz w:val="20"/>
        <w:szCs w:val="20"/>
      </w:rPr>
      <w:t xml:space="preserve">   </w:t>
    </w:r>
    <w:r w:rsidR="005C4889">
      <w:rPr>
        <w:rFonts w:ascii="Times New Roman" w:hAnsi="Times New Roman" w:cs="Times New Roman"/>
        <w:sz w:val="20"/>
        <w:szCs w:val="20"/>
      </w:rPr>
      <w:t xml:space="preserve">           </w:t>
    </w:r>
    <w:r w:rsidRPr="000A0186">
      <w:rPr>
        <w:rFonts w:ascii="Times New Roman" w:hAnsi="Times New Roman" w:cs="Times New Roman"/>
        <w:sz w:val="20"/>
        <w:szCs w:val="20"/>
      </w:rPr>
      <w:t xml:space="preserve">        StudentName</w:t>
    </w:r>
    <w:r w:rsidR="000A0186">
      <w:rPr>
        <w:rFonts w:ascii="Times New Roman" w:hAnsi="Times New Roman" w:cs="Times New Roman"/>
        <w:sz w:val="20"/>
        <w:szCs w:val="20"/>
      </w:rPr>
      <w:t xml:space="preserve">: </w:t>
    </w:r>
    <w:r w:rsidR="005C4889">
      <w:rPr>
        <w:rFonts w:ascii="Times New Roman" w:hAnsi="Times New Roman" w:cs="Times New Roman"/>
        <w:sz w:val="20"/>
        <w:szCs w:val="20"/>
      </w:rPr>
      <w:t>Zachary Healy</w:t>
    </w:r>
    <w:r w:rsidRPr="000A0186">
      <w:rPr>
        <w:rFonts w:ascii="Times New Roman" w:hAnsi="Times New Roman" w:cs="Times New Roman"/>
        <w:sz w:val="20"/>
        <w:szCs w:val="20"/>
      </w:rPr>
      <w:t xml:space="preserve">                               SEMOID#</w:t>
    </w:r>
    <w:r w:rsidR="005C4889">
      <w:rPr>
        <w:rFonts w:ascii="Times New Roman" w:hAnsi="Times New Roman" w:cs="Times New Roman"/>
        <w:sz w:val="20"/>
        <w:szCs w:val="20"/>
      </w:rPr>
      <w:t xml:space="preserve">S02004724    </w:t>
    </w:r>
    <w:r w:rsidRPr="000A0186">
      <w:rPr>
        <w:rFonts w:ascii="Times New Roman" w:hAnsi="Times New Roman" w:cs="Times New Roman"/>
        <w:sz w:val="20"/>
        <w:szCs w:val="20"/>
      </w:rPr>
      <w:t xml:space="preserve"> StudentEmail:</w:t>
    </w:r>
    <w:r w:rsidR="000A0186">
      <w:rPr>
        <w:rFonts w:ascii="Times New Roman" w:hAnsi="Times New Roman" w:cs="Times New Roman"/>
        <w:sz w:val="20"/>
        <w:szCs w:val="20"/>
      </w:rPr>
      <w:t xml:space="preserve">  </w:t>
    </w:r>
    <w:r w:rsidR="005C4889">
      <w:rPr>
        <w:rFonts w:ascii="Times New Roman" w:hAnsi="Times New Roman" w:cs="Times New Roman"/>
        <w:sz w:val="20"/>
        <w:szCs w:val="20"/>
      </w:rPr>
      <w:t>zjhealy1s@semo.edu</w:t>
    </w:r>
    <w:r w:rsidR="000A0186">
      <w:rPr>
        <w:rFonts w:ascii="Times New Roman" w:hAnsi="Times New Roman" w:cs="Times New Roman"/>
        <w:sz w:val="20"/>
        <w:szCs w:val="20"/>
      </w:rPr>
      <w:t xml:space="preserve">                                                      </w:t>
    </w:r>
    <w:r w:rsidRPr="000A0186">
      <w:rPr>
        <w:rFonts w:ascii="Times New Roman" w:hAnsi="Times New Roman" w:cs="Times New Roman"/>
        <w:sz w:val="20"/>
        <w:szCs w:val="20"/>
      </w:rPr>
      <w:t xml:space="preserve">                           </w:t>
    </w:r>
    <w:r w:rsidR="000A0186">
      <w:rPr>
        <w:rFonts w:ascii="Times New Roman" w:hAnsi="Times New Roman" w:cs="Times New Roman"/>
        <w:sz w:val="20"/>
        <w:szCs w:val="20"/>
      </w:rPr>
      <w:t xml:space="preserve">            </w:t>
    </w:r>
    <w:r w:rsidRPr="000A0186">
      <w:rPr>
        <w:rFonts w:ascii="Times New Roman" w:hAnsi="Times New Roman" w:cs="Times New Roman"/>
        <w:sz w:val="20"/>
        <w:szCs w:val="20"/>
      </w:rPr>
      <w:t>Date:</w:t>
    </w:r>
    <w:r w:rsidR="005C4889">
      <w:rPr>
        <w:rFonts w:ascii="Times New Roman" w:hAnsi="Times New Roman" w:cs="Times New Roman"/>
        <w:sz w:val="20"/>
        <w:szCs w:val="20"/>
      </w:rPr>
      <w:t xml:space="preserve">  </w:t>
    </w:r>
    <w:r w:rsidR="00BC0CB6">
      <w:rPr>
        <w:rFonts w:ascii="Times New Roman" w:hAnsi="Times New Roman" w:cs="Times New Roman"/>
        <w:sz w:val="20"/>
        <w:szCs w:val="20"/>
      </w:rPr>
      <w:t>Nov 1, 2021</w:t>
    </w:r>
  </w:p>
  <w:p w14:paraId="534EF4F8" w14:textId="77777777" w:rsidR="00BC0CB6" w:rsidRPr="000A0186" w:rsidRDefault="00BC0CB6" w:rsidP="000A0186">
    <w:pPr>
      <w:pStyle w:val="Header"/>
      <w:jc w:val="both"/>
      <w:rPr>
        <w:rFonts w:ascii="Times New Roman" w:hAnsi="Times New Roman" w:cs="Times New Roman"/>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BE63EF"/>
    <w:multiLevelType w:val="multilevel"/>
    <w:tmpl w:val="4528A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F0177D1"/>
    <w:multiLevelType w:val="hybridMultilevel"/>
    <w:tmpl w:val="D8224F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A2F4BC1"/>
    <w:multiLevelType w:val="hybridMultilevel"/>
    <w:tmpl w:val="A33A7D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B074B66"/>
    <w:multiLevelType w:val="hybridMultilevel"/>
    <w:tmpl w:val="9934E8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E5A5094"/>
    <w:multiLevelType w:val="hybridMultilevel"/>
    <w:tmpl w:val="93245D6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9613FEB"/>
    <w:multiLevelType w:val="hybridMultilevel"/>
    <w:tmpl w:val="6C5A20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4"/>
  </w:num>
  <w:num w:numId="4">
    <w:abstractNumId w:val="3"/>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MrEwMTGzsLQwN7ZU0lEKTi0uzszPAykwqgUAozr4dywAAAA="/>
  </w:docVars>
  <w:rsids>
    <w:rsidRoot w:val="00246058"/>
    <w:rsid w:val="000A0186"/>
    <w:rsid w:val="000A0B2F"/>
    <w:rsid w:val="0014796E"/>
    <w:rsid w:val="00246058"/>
    <w:rsid w:val="00305713"/>
    <w:rsid w:val="00355425"/>
    <w:rsid w:val="003A0919"/>
    <w:rsid w:val="003A15F9"/>
    <w:rsid w:val="003F6DBD"/>
    <w:rsid w:val="00406CBF"/>
    <w:rsid w:val="00492128"/>
    <w:rsid w:val="004C4529"/>
    <w:rsid w:val="005C4889"/>
    <w:rsid w:val="006E57E0"/>
    <w:rsid w:val="008618B9"/>
    <w:rsid w:val="008A4398"/>
    <w:rsid w:val="008C3690"/>
    <w:rsid w:val="008D3F26"/>
    <w:rsid w:val="00964459"/>
    <w:rsid w:val="00974BEB"/>
    <w:rsid w:val="009A1E76"/>
    <w:rsid w:val="009D5B86"/>
    <w:rsid w:val="00AA3D47"/>
    <w:rsid w:val="00B43635"/>
    <w:rsid w:val="00B51225"/>
    <w:rsid w:val="00B75003"/>
    <w:rsid w:val="00BC0CB6"/>
    <w:rsid w:val="00BD7DAF"/>
    <w:rsid w:val="00C23A21"/>
    <w:rsid w:val="00CC4319"/>
    <w:rsid w:val="00D64388"/>
    <w:rsid w:val="00DC656B"/>
    <w:rsid w:val="00E70AA4"/>
    <w:rsid w:val="00E86B5B"/>
    <w:rsid w:val="00E9131E"/>
    <w:rsid w:val="00EA6A59"/>
    <w:rsid w:val="00EA6E20"/>
    <w:rsid w:val="00EC1138"/>
    <w:rsid w:val="00F26247"/>
    <w:rsid w:val="00F766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43B4AF"/>
  <w15:chartTrackingRefBased/>
  <w15:docId w15:val="{969B1B10-C45C-4D86-96AE-1F623D404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13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131E"/>
  </w:style>
  <w:style w:type="paragraph" w:styleId="Footer">
    <w:name w:val="footer"/>
    <w:basedOn w:val="Normal"/>
    <w:link w:val="FooterChar"/>
    <w:uiPriority w:val="99"/>
    <w:unhideWhenUsed/>
    <w:rsid w:val="00E913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131E"/>
  </w:style>
  <w:style w:type="paragraph" w:styleId="ListParagraph">
    <w:name w:val="List Paragraph"/>
    <w:basedOn w:val="Normal"/>
    <w:uiPriority w:val="34"/>
    <w:qFormat/>
    <w:rsid w:val="003A15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854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215</Words>
  <Characters>123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i, David</dc:creator>
  <cp:keywords/>
  <dc:description/>
  <cp:lastModifiedBy>Healy, Zach</cp:lastModifiedBy>
  <cp:revision>2</cp:revision>
  <dcterms:created xsi:type="dcterms:W3CDTF">2021-11-20T23:38:00Z</dcterms:created>
  <dcterms:modified xsi:type="dcterms:W3CDTF">2021-11-20T23:38:00Z</dcterms:modified>
</cp:coreProperties>
</file>